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BodyText"/>
      </w:pPr>
      <w:r>
        <w:t xml:space="preserve">Here are some suggestions to get you started</w:t>
      </w:r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2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7"/>
          <w:ilvl w:val="1"/>
        </w:numPr>
      </w:pPr>
      <w:r>
        <w:t xml:space="preserve">Focus on deployment (App store account will be provided to you)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 RedHat OpenShift project</w:t>
      </w:r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ronekit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ronekit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1T20:25:54Z</dcterms:created>
  <dcterms:modified xsi:type="dcterms:W3CDTF">2020-01-11T20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